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20" w:name="internship-application-letter"/>
    <w:p>
      <w:pPr>
        <w:pStyle w:val="Heading1"/>
      </w:pPr>
      <w:r>
        <w:t xml:space="preserve">Internship Application Letter</w:t>
      </w:r>
    </w:p>
    <w:p>
      <w:pPr>
        <w:pStyle w:val="FirstParagraph"/>
      </w:pPr>
      <w:r>
        <w:t xml:space="preserve">For Chemical Engineering Internship Position at Leading Valencia-Based Manufacturing Firm</w:t>
      </w:r>
    </w:p>
    <w:bookmarkEnd w:id="20"/>
    <w:p>
      <w:pPr>
        <w:pStyle w:val="BodyText"/>
      </w:pPr>
      <w:r>
        <w:t xml:space="preserve">Dear Hiring Manager,</w:t>
      </w:r>
    </w:p>
    <w:p>
      <w:pPr>
        <w:pStyle w:val="BodyText"/>
      </w:pPr>
      <w:r>
        <w:t xml:space="preserve">It is with profound enthusiasm that I submit my application for the Chemical Engineering Internship position at your esteemed organization in Spain Valencia. As a dedicated final-year Chemical Engineering student at the Universitat Politècnica de València (UPV), I have meticulously cultivated my academic foundation and practical skills to contribute meaningfully to innovative industrial processes within one of Europe's most dynamic chemical manufacturing hubs. This Internship Application Letter represents not merely an application, but a testament to my unwavering commitment to advancing sustainable chemical engineering solutions in the vibrant context of Spain Valencia.</w:t>
      </w:r>
    </w:p>
    <w:p>
      <w:pPr>
        <w:pStyle w:val="BodyText"/>
      </w:pPr>
      <w:r>
        <w:t xml:space="preserve">My academic journey at UPV has been characterized by rigorous coursework in reaction engineering, thermodynamics, process design, and environmental chemistry – all directly aligned with the operational demands of modern chemical manufacturing. I have consistently maintained a 92% academic average while actively participating in three major research projects under Dr. Elena Martínez's supervision at the Institute for Chemical and Environmental Engineering (ICIE). One project involved optimizing biodiesel production from waste cooking oil using heterogeneous catalysts, resulting in a 15% yield increase and reducing process energy consumption by 22%. This experience cultivated my proficiency in Aspen Plus simulation, laboratory-scale reactor design, and sustainable process analysis – competencies I am eager to apply within your Valencia facility.</w:t>
      </w:r>
    </w:p>
    <w:p>
      <w:pPr>
        <w:pStyle w:val="BodyText"/>
      </w:pPr>
      <w:r>
        <w:t xml:space="preserve">What truly distinguishes my candidacy is my deep understanding of the unique industrial landscape of Spain Valencia. The region's chemical sector – particularly around the Port of Valencia and the Industrial Park of Manises – represents a strategic nexus where global manufacturing meets Mediterranean innovation. I have spent extensive time studying how local companies like your organization integrate EU environmental regulations (such as REACH and ESG standards) with cutting-edge process optimization. During my recent visit to the Valencian Chemical Cluster's annual forum, I was deeply impressed by your company's presentation on 'Circular Economy Implementation in Petrochemical Processes' – a vision that mirrors my academic focus on waste valorization. This isn't merely theoretical interest; I have already begun developing a personal project exploring glycerol conversion from local biodiesel plants into high-value chemicals, directly addressing regional sustainability challenges.</w:t>
      </w:r>
    </w:p>
    <w:p>
      <w:pPr>
        <w:pStyle w:val="BodyText"/>
      </w:pPr>
      <w:r>
        <w:t xml:space="preserve">My technical toolkit extends beyond classroom learning. I am certified in OSHA safety protocols and proficient in Python for process data analysis, having developed a predictive maintenance model that reduced simulated equipment downtime by 18% during my internship at the local biotech startup BioValencia. My practical experience includes operating continuous stirred-tank reactors (CSTRs), distillation columns, and chromatography systems at UPV's industrial pilot plant – facilities remarkably similar to those I understand your Valencia operations utilize. Additionally, my fluency in Spanish (C1 level) and conversational English allows seamless collaboration within your multicultural team. This linguistic capability is particularly valuable as I've already initiated connections with the Valencian Chemical Engineering Association (AICV) to participate in their upcoming 'Green Chemistry Workshop' – demonstrating my proactive integration into the local professional ecosystem.</w:t>
      </w:r>
    </w:p>
    <w:p>
      <w:pPr>
        <w:pStyle w:val="BodyText"/>
      </w:pPr>
      <w:r>
        <w:t xml:space="preserve">Spain Valencia's cultural and industrial environment has profoundly shaped my professional identity. Living in Valencia for three years during my bachelor's degree immersed me in the city's spirit of innovation while working alongside engineers at Cepsa's local refinery. I witnessed firsthand how Spanish chemical engineers masterfully balance traditional Mediterranean craftsmanship with digital transformation – a philosophy I now embody through my work on AI-driven process optimization models. The Valencian emphasis on 'sostenibilidad' (sustainability) resonates deeply with me; it's not just an industry trend but a cultural imperative. Your company's commitment to reducing carbon footprint in polymer manufacturing, as highlighted in your 2023 sustainability report, aligns perfectly with my career vision of developing chemical processes that serve both industrial efficiency and ecological stewardship.</w:t>
      </w:r>
    </w:p>
    <w:p>
      <w:pPr>
        <w:pStyle w:val="BodyText"/>
      </w:pPr>
      <w:r>
        <w:t xml:space="preserve">I am particularly drawn to the opportunity this Internship Application presents because it bridges academic theory with real-world application within a global industry leader based in Spain. Valencia's strategic location as Europe's third-largest container port provides unique advantages for supply chain innovation – an aspect I aim to explore through my proposed project on optimizing raw material logistics using GIS mapping tools. My goal is not merely to complete an internship, but to become a contributing member of your team who can immediately assist in projects like your current initiative for sustainable solvent recovery systems. Having analyzed your recent patent filings related to membrane separation technologies, I am confident my background in transport phenomena would allow me to support this work from day one.</w:t>
      </w:r>
    </w:p>
    <w:p>
      <w:pPr>
        <w:pStyle w:val="BodyText"/>
      </w:pPr>
      <w:r>
        <w:t xml:space="preserve">What sets me apart is my demonstrated ability to thrive within Spain's collaborative engineering culture. During my semester abroad at the University of Barcelona, I led a cross-cultural team project that won the 'Best Sustainable Process Design' award at the Catalan Chemical Engineering Conference. This experience taught me to navigate diverse perspectives while maintaining rigorous technical standards – skills essential for contributing effectively within your international team in Valencia. I understand that successful chemical engineering in Spain requires not just technical excellence but cultural intelligence, and I have immersed myself in local practices through volunteering with Proyecto Valencià de Química, where I designed educational kits about water treatment for school children across the region.</w:t>
      </w:r>
    </w:p>
    <w:p>
      <w:pPr>
        <w:pStyle w:val="BodyText"/>
      </w:pPr>
      <w:r>
        <w:t xml:space="preserve">As an engineer committed to advancing sustainable chemistry within Spain Valencia's industrial landscape, I am eager to bring my technical skills, cultural adaptability, and passion for green process innovation to your organization. My academic achievements are substantiated by hands-on experience with advanced equipment and methodologies directly relevant to your manufacturing operations. I have attached my CV detailing projects like the waste-to-chemicals conversion study and safety certifications, along with a transcript showing my consistent top-tier performance in chemical engineering coursework.</w:t>
      </w:r>
    </w:p>
    <w:p>
      <w:pPr>
        <w:pStyle w:val="BodyText"/>
      </w:pPr>
      <w:r>
        <w:t xml:space="preserve">I would be honored to discuss how my background in chemical engineering, combined with my deep connection to Spain Valencia's professional community, can benefit your team. Thank you for considering this Internship Application Letter. I have attached all required documentation and am available for an interview at your earliest convenience – preferably in person within the Valencia area to further demonstrate my commitment to contributing locally.</w:t>
      </w:r>
    </w:p>
    <w:p>
      <w:pPr>
        <w:pStyle w:val="BodyText"/>
      </w:pPr>
      <w:r>
        <w:t xml:space="preserve">Sincerely,</w:t>
      </w:r>
    </w:p>
    <w:p>
      <w:pPr>
        <w:pStyle w:val="BodyText"/>
      </w:pPr>
      <w:r>
        <w:t xml:space="preserve">Maria García Fernández</w:t>
      </w:r>
    </w:p>
    <w:p>
      <w:pPr>
        <w:pStyle w:val="BodyText"/>
      </w:pPr>
      <w:r>
        <w:t xml:space="preserve">Chemical Engineering Student (Final Year)</w:t>
      </w:r>
    </w:p>
    <w:p>
      <w:pPr>
        <w:pStyle w:val="BodyText"/>
      </w:pPr>
      <w:r>
        <w:t xml:space="preserve">Universitat Politècnica de València | Valencia, Spain</w:t>
      </w:r>
    </w:p>
    <w:p>
      <w:pPr>
        <w:pStyle w:val="BodyText"/>
      </w:pPr>
      <w:r>
        <w:t xml:space="preserve">Email: maria.garcia@upv.es | Phone: +34 650 123 456</w:t>
      </w:r>
    </w:p>
    <w:p>
      <w:pPr>
        <w:pStyle w:val="BodyText"/>
      </w:pPr>
      <w:r>
        <w:t xml:space="preserve">LinkedIn: linkedin.com/in/mariagarciachemical | Portfolio: mariagarcia-projects.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in Spain Valencia</dc:title>
  <dc:creator/>
  <dc:language>en</dc:language>
  <cp:keywords/>
  <dcterms:created xsi:type="dcterms:W3CDTF">2026-07-20T15:04:55Z</dcterms:created>
  <dcterms:modified xsi:type="dcterms:W3CDTF">2026-07-20T15:04:55Z</dcterms:modified>
</cp:coreProperties>
</file>

<file path=docProps/custom.xml><?xml version="1.0" encoding="utf-8"?>
<Properties xmlns="http://schemas.openxmlformats.org/officeDocument/2006/custom-properties" xmlns:vt="http://schemas.openxmlformats.org/officeDocument/2006/docPropsVTypes"/>
</file>